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F648A98" w:rsidR="000C49FD" w:rsidRPr="00443A64" w:rsidRDefault="00443A64" w:rsidP="00E31880">
      <w:pPr>
        <w:jc w:val="center"/>
        <w:rPr>
          <w:b/>
          <w:bCs/>
          <w:sz w:val="32"/>
          <w:szCs w:val="32"/>
        </w:rPr>
      </w:pPr>
      <w:r w:rsidRPr="00443A64">
        <w:rPr>
          <w:b/>
          <w:bCs/>
          <w:sz w:val="32"/>
          <w:szCs w:val="32"/>
        </w:rPr>
        <w:t>(</w:t>
      </w:r>
      <w:r w:rsidR="001C2468">
        <w:rPr>
          <w:b/>
          <w:bCs/>
          <w:sz w:val="32"/>
          <w:szCs w:val="32"/>
        </w:rPr>
        <w:t>Illinoi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99750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C2468">
        <w:rPr>
          <w:sz w:val="22"/>
          <w:szCs w:val="22"/>
        </w:rPr>
        <w:t>Illinoi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1DB6E9E" w:rsidR="00C543C7" w:rsidRDefault="001C2468"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2AE30" w14:textId="77777777" w:rsidR="00737808" w:rsidRDefault="00737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6C10B00" w:rsidR="004F70A3" w:rsidRPr="00737808" w:rsidRDefault="004F70A3" w:rsidP="007378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75643" w14:textId="77777777" w:rsidR="00737808" w:rsidRDefault="00737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0EE8E" w14:textId="77777777" w:rsidR="00737808" w:rsidRDefault="00737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E755E8" w:rsidR="004F70A3" w:rsidRPr="00737808" w:rsidRDefault="004F70A3" w:rsidP="00737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1FDA9" w14:textId="77777777" w:rsidR="00737808" w:rsidRDefault="00737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1719635">
    <w:abstractNumId w:val="3"/>
  </w:num>
  <w:num w:numId="2" w16cid:durableId="567151410">
    <w:abstractNumId w:val="2"/>
  </w:num>
  <w:num w:numId="3" w16cid:durableId="808866563">
    <w:abstractNumId w:val="0"/>
  </w:num>
  <w:num w:numId="4" w16cid:durableId="1687906918">
    <w:abstractNumId w:val="4"/>
  </w:num>
  <w:num w:numId="5" w16cid:durableId="245530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C2468"/>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3780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